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0.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Okto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li Triyani Waruw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Ombolata simenar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Okto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Okto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13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13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li Triyani Waruw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0.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HUSUS TRIWULANAN NERACA PRODUKSI JAS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2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899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EMAHALAN KONSTRUKS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6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TINGKAT PENGHUNIAN KAMAR HOTE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seratus tig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13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0.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Okto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Ifolala Aleksander Angandrow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fondrako dusun lll desa hilinaa no 117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Okto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Okto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65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65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Ifolala Aleksander Angandrow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0.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HUSUS LEMBAGA NON PROFIT TRIWULA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898.B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nam ratus lim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0.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Okto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fan Kristian Hur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pelud Binaka km 16 Desa idanotae kecamatan Gunungsitoli Idano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Okto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Okto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02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02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fan Kristian Hur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0.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3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BINAN PADI DAN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2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JAGUNG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9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7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2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0.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Okto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aylid Cengli Setia Laros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Tolamaera No. 29 Desa Helefanikh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Okto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Okto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82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82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aylid Cengli Setia Laros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0.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6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BINAN PADI DAN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6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elapan ratus dua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82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0.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Okto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kar Hasrat Mantho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Tumori Kecamatan Gunungsitoli Barat Kota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Okto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Okto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16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16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kar Hasrat Mantho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0.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1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BINAN PADI DAN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8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JAGUNG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9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7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seratus enam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16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0.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Okto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Ricie Jhonatan L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pomo Mudik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Okto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Okto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5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5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Ricie Jhonatan L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0.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INDUSTRI KECIL DAN MENENGAH TRIWULA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4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lim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0.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Okto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rti Yanifil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Arah Nias Tengah Km. 6,2 Desa Fod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Okto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Okto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5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5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rti Yanifil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0.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INDUSTRI KECIL DAN MENENGAH TRIWULA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4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lim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0.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Okto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ielya Harazak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M Raja No. 60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Okto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Okto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853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853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ielya Harazak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0.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EMAHALAN KONSTRUKS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VOLUME PENJUALAN KOMODITAS SPESIFIK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4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Q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elapan ratus lima puluh tig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853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0.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Okto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lin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olomoyo tuhember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Okto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Okto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8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8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lin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0.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17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delapan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8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0.1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Okto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nidart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AW. Harefa, Desa Madul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Okto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Okto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5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5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nidart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0.1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ratus lima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0.1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Okto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ni Iman Eviani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Yos Sudar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Okto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Okto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87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87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ni Iman Eviani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0.1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delapan puluh tuj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0.1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Okto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 Paskah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I Desa Hilina'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Okto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Okto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849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849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 Paskah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0.1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EMAHALAN KONSTRUKS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6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VOLUME PENJUALAN KOMODITAS SPESIFIK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Q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elapan ratus empat puluh sembil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849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0.1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Okto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hati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tomo no 27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Okto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Okto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03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03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hati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0.1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3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tig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3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0.1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Okto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dar Manis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Nilam Gg Altigs No. 04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Okto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Okto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4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4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dar Manis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0.1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empat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0.1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Okto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rn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Moaw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Okto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Okto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031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031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rn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0.1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6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puluh satu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31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0.1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Okto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sni Mihart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olomoyo tuhember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Okto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Okto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3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3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sni Mihart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0.1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1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VOLUME PENJUALAN KOMODITAS SPESIFIK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4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Q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tig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3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0.1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Okto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win Siantar Jaya 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Sudirman No.96,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Okto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Okto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4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4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win Siantar Jaya 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0.1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empat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0.1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Okto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rius Ibelal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YOS SUDAR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Okto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Okto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02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02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rius Ibelal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0.1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EMAHALAN KONSTRUKS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8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2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0.1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Okto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ggi Gresia Laoli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mbolata ulu dusun 2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Okto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Okto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49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49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ggi Gresia Laoli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0.1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mpat ratus sembilan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9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0.2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Okto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ka Wahyu Pambudi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nozitoli Sifaoroas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Okto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Okto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5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5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ka Wahyu Pambudi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0.2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TINGKAT PENGHUNIAN KAMAR HOTE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Oktober 2024 – 31 Okto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lim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sectPr w:rsidR="0072386E">
      <w:pgSz w:w="11906" w:h="16838"/>
      <w:pgMar w:top="1440" w:right="1440" w:bottom="1440" w:left="958" w:header="709" w:footer="709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159B6"/>
    <w:multiLevelType w:val="multilevel"/>
    <w:tmpl w:val="1A5159B6"/>
    <w:lvl w:ilvl="0">
      <w:start w:val="1"/>
      <w:numFmt w:val="decimal"/>
      <w:lvlText w:val="(%1)"/>
      <w:lvlJc w:val="left"/>
      <w:pPr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1B1B0388"/>
    <w:multiLevelType w:val="multilevel"/>
    <w:tmpl w:val="1B1B038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932FA"/>
    <w:multiLevelType w:val="multilevel"/>
    <w:tmpl w:val="2CE932F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B2638A"/>
    <w:multiLevelType w:val="multilevel"/>
    <w:tmpl w:val="33B2638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E964B2"/>
    <w:multiLevelType w:val="multilevel"/>
    <w:tmpl w:val="6CE964B2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88691819">
    <w:abstractNumId w:val="0"/>
  </w:num>
  <w:num w:numId="2" w16cid:durableId="135925764">
    <w:abstractNumId w:val="3"/>
  </w:num>
  <w:num w:numId="3" w16cid:durableId="917636486">
    <w:abstractNumId w:val="1"/>
  </w:num>
  <w:num w:numId="4" w16cid:durableId="1754544760">
    <w:abstractNumId w:val="4"/>
  </w:num>
  <w:num w:numId="5" w16cid:durableId="5647238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tTQzN7AwNTU1sTRX0lEKTi0uzszPAykwrQUAk2Zm2SwAAAA="/>
  </w:docVars>
  <w:rsids>
    <w:rsidRoot w:val="00DF053D"/>
    <w:rsid w:val="000119AB"/>
    <w:rsid w:val="00026ABE"/>
    <w:rsid w:val="000278D6"/>
    <w:rsid w:val="000566D0"/>
    <w:rsid w:val="00070C73"/>
    <w:rsid w:val="0008151E"/>
    <w:rsid w:val="00085D83"/>
    <w:rsid w:val="000879D0"/>
    <w:rsid w:val="000C1840"/>
    <w:rsid w:val="000C7380"/>
    <w:rsid w:val="000D54D9"/>
    <w:rsid w:val="000F4A52"/>
    <w:rsid w:val="00114C80"/>
    <w:rsid w:val="00132CC9"/>
    <w:rsid w:val="00145357"/>
    <w:rsid w:val="00192203"/>
    <w:rsid w:val="00195D59"/>
    <w:rsid w:val="001A1FB7"/>
    <w:rsid w:val="001D0345"/>
    <w:rsid w:val="001F2B5F"/>
    <w:rsid w:val="00201932"/>
    <w:rsid w:val="00205E7B"/>
    <w:rsid w:val="002564D6"/>
    <w:rsid w:val="00260FBF"/>
    <w:rsid w:val="00274335"/>
    <w:rsid w:val="0027442D"/>
    <w:rsid w:val="002B36CB"/>
    <w:rsid w:val="00322248"/>
    <w:rsid w:val="00352ACF"/>
    <w:rsid w:val="003706AC"/>
    <w:rsid w:val="0038219A"/>
    <w:rsid w:val="003A4E77"/>
    <w:rsid w:val="003C7112"/>
    <w:rsid w:val="003D4255"/>
    <w:rsid w:val="003E3300"/>
    <w:rsid w:val="003E3458"/>
    <w:rsid w:val="00400E83"/>
    <w:rsid w:val="00414ABE"/>
    <w:rsid w:val="00453A9E"/>
    <w:rsid w:val="004C15BA"/>
    <w:rsid w:val="004D430B"/>
    <w:rsid w:val="004E0575"/>
    <w:rsid w:val="0054036C"/>
    <w:rsid w:val="0055557C"/>
    <w:rsid w:val="005611E4"/>
    <w:rsid w:val="00563468"/>
    <w:rsid w:val="00576AD6"/>
    <w:rsid w:val="005D0CAD"/>
    <w:rsid w:val="006069C5"/>
    <w:rsid w:val="00615E8B"/>
    <w:rsid w:val="006711A6"/>
    <w:rsid w:val="006A4E7C"/>
    <w:rsid w:val="006D486A"/>
    <w:rsid w:val="00701ADE"/>
    <w:rsid w:val="00701B1C"/>
    <w:rsid w:val="0072386E"/>
    <w:rsid w:val="00736981"/>
    <w:rsid w:val="0078661C"/>
    <w:rsid w:val="007C7DC0"/>
    <w:rsid w:val="00836FED"/>
    <w:rsid w:val="00884994"/>
    <w:rsid w:val="00897150"/>
    <w:rsid w:val="008C17FE"/>
    <w:rsid w:val="008D5B2D"/>
    <w:rsid w:val="009041B3"/>
    <w:rsid w:val="009337AA"/>
    <w:rsid w:val="00997D2C"/>
    <w:rsid w:val="009B2A4F"/>
    <w:rsid w:val="009C739E"/>
    <w:rsid w:val="009D11D4"/>
    <w:rsid w:val="00A04B78"/>
    <w:rsid w:val="00A50AA9"/>
    <w:rsid w:val="00A5742C"/>
    <w:rsid w:val="00A6498B"/>
    <w:rsid w:val="00AD33A8"/>
    <w:rsid w:val="00AE0F1E"/>
    <w:rsid w:val="00AE2905"/>
    <w:rsid w:val="00B12463"/>
    <w:rsid w:val="00B124DC"/>
    <w:rsid w:val="00B3516F"/>
    <w:rsid w:val="00B405EE"/>
    <w:rsid w:val="00B63ABA"/>
    <w:rsid w:val="00B93395"/>
    <w:rsid w:val="00BA74F9"/>
    <w:rsid w:val="00C42CB1"/>
    <w:rsid w:val="00C57064"/>
    <w:rsid w:val="00C754AD"/>
    <w:rsid w:val="00C8177E"/>
    <w:rsid w:val="00CB7165"/>
    <w:rsid w:val="00CC507F"/>
    <w:rsid w:val="00CD6F3F"/>
    <w:rsid w:val="00CE08FE"/>
    <w:rsid w:val="00CF41E8"/>
    <w:rsid w:val="00D0420A"/>
    <w:rsid w:val="00D117C6"/>
    <w:rsid w:val="00D33A8D"/>
    <w:rsid w:val="00D35B0B"/>
    <w:rsid w:val="00D5223F"/>
    <w:rsid w:val="00D63534"/>
    <w:rsid w:val="00D81CBE"/>
    <w:rsid w:val="00D81F8B"/>
    <w:rsid w:val="00D91F33"/>
    <w:rsid w:val="00DB1C5D"/>
    <w:rsid w:val="00DD3768"/>
    <w:rsid w:val="00DF053D"/>
    <w:rsid w:val="00DF7BC8"/>
    <w:rsid w:val="00E116AF"/>
    <w:rsid w:val="00E247DC"/>
    <w:rsid w:val="00E30B5E"/>
    <w:rsid w:val="00E569AA"/>
    <w:rsid w:val="00E81960"/>
    <w:rsid w:val="00E95A60"/>
    <w:rsid w:val="00EA198F"/>
    <w:rsid w:val="00EF7A60"/>
    <w:rsid w:val="00F11FDC"/>
    <w:rsid w:val="00FC0E8A"/>
    <w:rsid w:val="00FE7DF9"/>
    <w:rsid w:val="00FF5AA0"/>
    <w:rsid w:val="010C01D1"/>
    <w:rsid w:val="020B0F76"/>
    <w:rsid w:val="05FD6BBF"/>
    <w:rsid w:val="0D0B6700"/>
    <w:rsid w:val="0E446FC8"/>
    <w:rsid w:val="0F9F236B"/>
    <w:rsid w:val="11BF549A"/>
    <w:rsid w:val="1A5E69D4"/>
    <w:rsid w:val="1A5E7A25"/>
    <w:rsid w:val="2B4303C0"/>
    <w:rsid w:val="2E8C6AB4"/>
    <w:rsid w:val="353A2880"/>
    <w:rsid w:val="38503548"/>
    <w:rsid w:val="38F54FFF"/>
    <w:rsid w:val="3AFB00B0"/>
    <w:rsid w:val="494A49A0"/>
    <w:rsid w:val="513C223E"/>
    <w:rsid w:val="539271A0"/>
    <w:rsid w:val="566E388E"/>
    <w:rsid w:val="57403C35"/>
    <w:rsid w:val="5DBE09DE"/>
    <w:rsid w:val="5FEF5F98"/>
    <w:rsid w:val="62D9573A"/>
    <w:rsid w:val="64A47FC0"/>
    <w:rsid w:val="67376312"/>
    <w:rsid w:val="6A486042"/>
    <w:rsid w:val="6B165221"/>
    <w:rsid w:val="7058027F"/>
    <w:rsid w:val="784802C1"/>
    <w:rsid w:val="7A1B0F29"/>
    <w:rsid w:val="7C0D2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79737"/>
  <w15:docId w15:val="{3D8701DD-4849-4C25-BD4D-BD587BE9B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qFormat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Pr>
      <w:rFonts w:eastAsia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36038-9843-4697-BC73-280A5D947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5</Pages>
  <Words>919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ice Evangelista Lase</dc:creator>
  <cp:lastModifiedBy>Bill Van Ricardo Zalukhu</cp:lastModifiedBy>
  <cp:revision>23</cp:revision>
  <cp:lastPrinted>2023-01-12T02:48:00Z</cp:lastPrinted>
  <dcterms:created xsi:type="dcterms:W3CDTF">2023-12-24T04:58:00Z</dcterms:created>
  <dcterms:modified xsi:type="dcterms:W3CDTF">2024-03-22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DDE34876D98A44BABFBD45215DA9A511_12</vt:lpwstr>
  </property>
</Properties>
</file>